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proofErr w:type="gramStart"/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  <w:proofErr w:type="gramEnd"/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ini</w:t>
      </w:r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N a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ngan ini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bahwa</w:t>
      </w:r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arya</w:t>
      </w:r>
      <w:proofErr w:type="spellEnd"/>
      <w:r>
        <w:rPr>
          <w:rFonts w:ascii="Arial" w:hAnsi="Arial" w:cs="Arial"/>
          <w:sz w:val="20"/>
          <w:szCs w:val="20"/>
        </w:rPr>
        <w:t xml:space="preserve"> Cipta yang </w:t>
      </w:r>
      <w:proofErr w:type="spellStart"/>
      <w:r>
        <w:rPr>
          <w:rFonts w:ascii="Arial" w:hAnsi="Arial" w:cs="Arial"/>
          <w:sz w:val="20"/>
          <w:szCs w:val="20"/>
        </w:rPr>
        <w:t>sa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5514B0F1" w14:textId="7E08D1DA" w:rsidR="00500C40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E72E4F">
        <w:rPr>
          <w:rFonts w:ascii="Arial" w:hAnsi="Arial" w:cs="Arial"/>
          <w:color w:val="FF0000"/>
          <w:sz w:val="20"/>
          <w:szCs w:val="20"/>
        </w:rPr>
        <w:t>Website</w:t>
      </w:r>
    </w:p>
    <w:p w14:paraId="225AB58E" w14:textId="47544872" w:rsidR="00500C40" w:rsidRPr="00D5233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judu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      </w:t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46056C"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proofErr w:type="spellStart"/>
      <w:r w:rsidR="00E72E4F">
        <w:rPr>
          <w:rFonts w:ascii="Arial" w:hAnsi="Arial" w:cs="Arial"/>
          <w:color w:val="FF0000"/>
          <w:sz w:val="20"/>
          <w:szCs w:val="20"/>
        </w:rPr>
        <w:t>Aplikasi</w:t>
      </w:r>
      <w:proofErr w:type="spellEnd"/>
      <w:r w:rsidR="00E72E4F">
        <w:rPr>
          <w:rFonts w:ascii="Arial" w:hAnsi="Arial" w:cs="Arial"/>
          <w:color w:val="FF0000"/>
          <w:sz w:val="20"/>
          <w:szCs w:val="20"/>
        </w:rPr>
        <w:t xml:space="preserve"> Mobile Scale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tidak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engan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atau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Pasal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Bukan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Pasal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Bukan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tidak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Pasal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Bukan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tidak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Pasal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Bukan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atau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tau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badan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atau badan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Pasal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Bukan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orma agama, norma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egara atau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</w:t>
      </w:r>
      <w:r w:rsidR="00DE60AA">
        <w:rPr>
          <w:rFonts w:ascii="Arial" w:hAnsi="Arial" w:cs="Arial"/>
          <w:sz w:val="20"/>
          <w:szCs w:val="20"/>
        </w:rPr>
        <w:t xml:space="preserve"> Pasal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Tahun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untuk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untuk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engan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da Angka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tidak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 xml:space="preserve">dan tidak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alam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/</w:t>
      </w:r>
      <w:r w:rsidR="00591B1F" w:rsidRPr="00D5233F">
        <w:rPr>
          <w:rFonts w:ascii="Arial" w:hAnsi="Arial" w:cs="Arial"/>
          <w:sz w:val="20"/>
          <w:szCs w:val="20"/>
        </w:rPr>
        <w:t xml:space="preserve">atau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maka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>bahwa</w:t>
      </w:r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atau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lam Daftar Umum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Kementerian Hukum Dan Hak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eng</w:t>
      </w:r>
      <w:r w:rsidR="00500C40">
        <w:rPr>
          <w:rFonts w:ascii="Arial" w:hAnsi="Arial" w:cs="Arial"/>
          <w:sz w:val="20"/>
          <w:szCs w:val="20"/>
        </w:rPr>
        <w:t xml:space="preserve">an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lam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Hak Cipta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dalam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dan/atau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dalam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maka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r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urat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ini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buat dengan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untuk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4B27093" w14:textId="33BEA6CB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 w:rsidR="00191941">
        <w:rPr>
          <w:rFonts w:ascii="Arial" w:hAnsi="Arial" w:cs="Arial"/>
          <w:sz w:val="20"/>
          <w:szCs w:val="20"/>
        </w:rPr>
        <w:t>Batam</w:t>
      </w:r>
      <w:r>
        <w:rPr>
          <w:rFonts w:ascii="Arial" w:hAnsi="Arial" w:cs="Arial"/>
          <w:sz w:val="20"/>
          <w:szCs w:val="20"/>
        </w:rPr>
        <w:t>,</w:t>
      </w:r>
      <w:r w:rsidR="00E72E4F">
        <w:rPr>
          <w:rFonts w:ascii="Arial" w:hAnsi="Arial" w:cs="Arial"/>
          <w:sz w:val="20"/>
          <w:szCs w:val="20"/>
        </w:rPr>
        <w:t xml:space="preserve">20 July </w:t>
      </w:r>
      <w:r w:rsidR="00740C9A">
        <w:rPr>
          <w:rFonts w:ascii="Arial" w:hAnsi="Arial" w:cs="Arial"/>
          <w:sz w:val="20"/>
          <w:szCs w:val="20"/>
        </w:rPr>
        <w:t>202</w:t>
      </w:r>
      <w:r w:rsidR="00E72E4F">
        <w:rPr>
          <w:rFonts w:ascii="Arial" w:hAnsi="Arial" w:cs="Arial"/>
          <w:sz w:val="20"/>
          <w:szCs w:val="20"/>
        </w:rPr>
        <w:t>4</w:t>
      </w:r>
    </w:p>
    <w:p w14:paraId="76216C53" w14:textId="77777777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453B0693" w14:textId="77777777" w:rsidR="00CA78D9" w:rsidRP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5CEAE265" w14:textId="2BF836B6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ater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36B2E0CA">
        <w:rPr>
          <w:rFonts w:ascii="Arial" w:hAnsi="Arial" w:cs="Arial"/>
          <w:sz w:val="20"/>
          <w:szCs w:val="20"/>
        </w:rPr>
        <w:t>10</w:t>
      </w:r>
      <w:r>
        <w:rPr>
          <w:rFonts w:ascii="Arial" w:hAnsi="Arial" w:cs="Arial"/>
          <w:sz w:val="20"/>
          <w:szCs w:val="20"/>
        </w:rPr>
        <w:t>.</w:t>
      </w:r>
      <w:r w:rsidR="00DE60AA">
        <w:rPr>
          <w:rFonts w:ascii="Arial" w:hAnsi="Arial" w:cs="Arial"/>
          <w:sz w:val="20"/>
          <w:szCs w:val="20"/>
        </w:rPr>
        <w:t>000, -</w:t>
      </w:r>
    </w:p>
    <w:p w14:paraId="6505FBD3" w14:textId="319AB2F5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6D02AA9" w14:textId="77777777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B92F25" w:rsidRDefault="00B92F25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71A79E98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</w:t>
      </w:r>
      <w:r w:rsidR="00191941" w:rsidRPr="00191941">
        <w:rPr>
          <w:rFonts w:ascii="Arial" w:hAnsi="Arial" w:cs="Arial"/>
          <w:sz w:val="20"/>
          <w:szCs w:val="20"/>
          <w:lang w:val="id-ID"/>
        </w:rPr>
        <w:t>Uuf Brajawidagda, S.T., M.T., Ph.D.</w:t>
      </w:r>
      <w:r>
        <w:rPr>
          <w:rFonts w:ascii="Arial" w:hAnsi="Arial" w:cs="Arial"/>
          <w:sz w:val="20"/>
          <w:szCs w:val="20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Hak Cipta</w:t>
      </w:r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79C959" w14:textId="77777777" w:rsidR="00660E63" w:rsidRDefault="00660E63" w:rsidP="00500C40">
      <w:r>
        <w:separator/>
      </w:r>
    </w:p>
  </w:endnote>
  <w:endnote w:type="continuationSeparator" w:id="0">
    <w:p w14:paraId="41F173B6" w14:textId="77777777" w:rsidR="00660E63" w:rsidRDefault="00660E63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A73E83" w14:textId="77777777" w:rsidR="00660E63" w:rsidRDefault="00660E63" w:rsidP="00500C40">
      <w:r>
        <w:separator/>
      </w:r>
    </w:p>
  </w:footnote>
  <w:footnote w:type="continuationSeparator" w:id="0">
    <w:p w14:paraId="34311973" w14:textId="77777777" w:rsidR="00660E63" w:rsidRDefault="00660E63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 w16cid:durableId="1264606313">
    <w:abstractNumId w:val="7"/>
  </w:num>
  <w:num w:numId="2" w16cid:durableId="14807344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4274565">
    <w:abstractNumId w:val="15"/>
  </w:num>
  <w:num w:numId="4" w16cid:durableId="424346984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2607324">
    <w:abstractNumId w:val="6"/>
  </w:num>
  <w:num w:numId="6" w16cid:durableId="1774201159">
    <w:abstractNumId w:val="3"/>
  </w:num>
  <w:num w:numId="7" w16cid:durableId="1619141980">
    <w:abstractNumId w:val="11"/>
  </w:num>
  <w:num w:numId="8" w16cid:durableId="354812878">
    <w:abstractNumId w:val="8"/>
  </w:num>
  <w:num w:numId="9" w16cid:durableId="1657108005">
    <w:abstractNumId w:val="21"/>
  </w:num>
  <w:num w:numId="10" w16cid:durableId="1086993460">
    <w:abstractNumId w:val="19"/>
  </w:num>
  <w:num w:numId="11" w16cid:durableId="736056683">
    <w:abstractNumId w:val="25"/>
  </w:num>
  <w:num w:numId="12" w16cid:durableId="1909995751">
    <w:abstractNumId w:val="5"/>
  </w:num>
  <w:num w:numId="13" w16cid:durableId="1694573641">
    <w:abstractNumId w:val="16"/>
  </w:num>
  <w:num w:numId="14" w16cid:durableId="1505975049">
    <w:abstractNumId w:val="2"/>
  </w:num>
  <w:num w:numId="15" w16cid:durableId="1943106536">
    <w:abstractNumId w:val="26"/>
  </w:num>
  <w:num w:numId="16" w16cid:durableId="1214658979">
    <w:abstractNumId w:val="9"/>
  </w:num>
  <w:num w:numId="17" w16cid:durableId="1542941139">
    <w:abstractNumId w:val="1"/>
  </w:num>
  <w:num w:numId="18" w16cid:durableId="424807011">
    <w:abstractNumId w:val="12"/>
  </w:num>
  <w:num w:numId="19" w16cid:durableId="1980573746">
    <w:abstractNumId w:val="24"/>
  </w:num>
  <w:num w:numId="20" w16cid:durableId="2125730490">
    <w:abstractNumId w:val="28"/>
  </w:num>
  <w:num w:numId="21" w16cid:durableId="325745076">
    <w:abstractNumId w:val="17"/>
  </w:num>
  <w:num w:numId="22" w16cid:durableId="1679041621">
    <w:abstractNumId w:val="14"/>
  </w:num>
  <w:num w:numId="23" w16cid:durableId="1002512061">
    <w:abstractNumId w:val="29"/>
  </w:num>
  <w:num w:numId="24" w16cid:durableId="1572739468">
    <w:abstractNumId w:val="23"/>
  </w:num>
  <w:num w:numId="25" w16cid:durableId="2087262018">
    <w:abstractNumId w:val="13"/>
  </w:num>
  <w:num w:numId="26" w16cid:durableId="858201280">
    <w:abstractNumId w:val="4"/>
  </w:num>
  <w:num w:numId="27" w16cid:durableId="836724067">
    <w:abstractNumId w:val="0"/>
  </w:num>
  <w:num w:numId="28" w16cid:durableId="1962682185">
    <w:abstractNumId w:val="27"/>
  </w:num>
  <w:num w:numId="29" w16cid:durableId="813180799">
    <w:abstractNumId w:val="18"/>
  </w:num>
  <w:num w:numId="30" w16cid:durableId="438915070">
    <w:abstractNumId w:val="22"/>
  </w:num>
  <w:num w:numId="31" w16cid:durableId="786119091">
    <w:abstractNumId w:val="10"/>
  </w:num>
  <w:num w:numId="32" w16cid:durableId="1586718109">
    <w:abstractNumId w:val="31"/>
  </w:num>
  <w:num w:numId="33" w16cid:durableId="1494947558">
    <w:abstractNumId w:val="20"/>
  </w:num>
  <w:num w:numId="34" w16cid:durableId="186667757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90826"/>
    <w:rsid w:val="000A69CF"/>
    <w:rsid w:val="00101AFF"/>
    <w:rsid w:val="00121741"/>
    <w:rsid w:val="00121AF1"/>
    <w:rsid w:val="001376B6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F3497"/>
    <w:rsid w:val="00410C91"/>
    <w:rsid w:val="00432847"/>
    <w:rsid w:val="0046056C"/>
    <w:rsid w:val="004D0413"/>
    <w:rsid w:val="00500C40"/>
    <w:rsid w:val="005540F6"/>
    <w:rsid w:val="0057208A"/>
    <w:rsid w:val="0058055B"/>
    <w:rsid w:val="00591B1F"/>
    <w:rsid w:val="005A6E68"/>
    <w:rsid w:val="006072A4"/>
    <w:rsid w:val="006427E4"/>
    <w:rsid w:val="00654127"/>
    <w:rsid w:val="00660E63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D7BAC"/>
    <w:rsid w:val="008E16F3"/>
    <w:rsid w:val="0095618B"/>
    <w:rsid w:val="00A43EA9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F533A"/>
    <w:rsid w:val="00CA78D9"/>
    <w:rsid w:val="00CB11DB"/>
    <w:rsid w:val="00CC2D80"/>
    <w:rsid w:val="00CD7378"/>
    <w:rsid w:val="00D5233F"/>
    <w:rsid w:val="00DD5D11"/>
    <w:rsid w:val="00DE60AA"/>
    <w:rsid w:val="00E02066"/>
    <w:rsid w:val="00E17D07"/>
    <w:rsid w:val="00E32A18"/>
    <w:rsid w:val="00E35182"/>
    <w:rsid w:val="00E45B26"/>
    <w:rsid w:val="00E72E4F"/>
    <w:rsid w:val="00E85C42"/>
    <w:rsid w:val="00EB33EB"/>
    <w:rsid w:val="00ED3C3A"/>
    <w:rsid w:val="00EF266B"/>
    <w:rsid w:val="00F01874"/>
    <w:rsid w:val="00F40CD6"/>
    <w:rsid w:val="00F5055A"/>
    <w:rsid w:val="00F90E87"/>
    <w:rsid w:val="00F97471"/>
    <w:rsid w:val="00FB2382"/>
    <w:rsid w:val="150E3B19"/>
    <w:rsid w:val="36B2E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5</Words>
  <Characters>2253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adis zahratul husna</cp:lastModifiedBy>
  <cp:revision>2</cp:revision>
  <cp:lastPrinted>2020-11-04T03:42:00Z</cp:lastPrinted>
  <dcterms:created xsi:type="dcterms:W3CDTF">2024-06-20T12:24:00Z</dcterms:created>
  <dcterms:modified xsi:type="dcterms:W3CDTF">2024-06-2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